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D9ED1" w14:textId="77777777" w:rsidR="002B33D7" w:rsidRDefault="002B33D7" w:rsidP="002B33D7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</w:t>
      </w:r>
      <w:r w:rsidR="00E75322">
        <w:rPr>
          <w:rFonts w:ascii="Times New Roman" w:hAnsi="Times New Roman" w:cs="Times New Roman"/>
          <w:sz w:val="32"/>
          <w:szCs w:val="32"/>
        </w:rPr>
        <w:t>cademic Senate Goals for 20</w:t>
      </w:r>
      <w:r w:rsidR="0053374E">
        <w:rPr>
          <w:rFonts w:ascii="Times New Roman" w:hAnsi="Times New Roman" w:cs="Times New Roman"/>
          <w:sz w:val="32"/>
          <w:szCs w:val="32"/>
        </w:rPr>
        <w:t>2</w:t>
      </w:r>
      <w:r w:rsidR="004E71C4">
        <w:rPr>
          <w:rFonts w:ascii="Times New Roman" w:hAnsi="Times New Roman" w:cs="Times New Roman"/>
          <w:sz w:val="32"/>
          <w:szCs w:val="32"/>
        </w:rPr>
        <w:t>1</w:t>
      </w:r>
      <w:r w:rsidR="0053374E">
        <w:rPr>
          <w:rFonts w:ascii="Times New Roman" w:hAnsi="Times New Roman" w:cs="Times New Roman"/>
          <w:sz w:val="32"/>
          <w:szCs w:val="32"/>
        </w:rPr>
        <w:t>-202</w:t>
      </w:r>
      <w:r w:rsidR="004E71C4">
        <w:rPr>
          <w:rFonts w:ascii="Times New Roman" w:hAnsi="Times New Roman" w:cs="Times New Roman"/>
          <w:sz w:val="32"/>
          <w:szCs w:val="32"/>
        </w:rPr>
        <w:t>2</w:t>
      </w:r>
    </w:p>
    <w:p w14:paraId="4DD28C5F" w14:textId="7368F0E6" w:rsidR="00F77EA8" w:rsidRDefault="00F77EA8" w:rsidP="002B33D7">
      <w:pPr>
        <w:jc w:val="center"/>
        <w:rPr>
          <w:rFonts w:ascii="Times New Roman" w:hAnsi="Times New Roman" w:cs="Times New Roman"/>
          <w:sz w:val="24"/>
          <w:szCs w:val="24"/>
        </w:rPr>
      </w:pPr>
      <w:r w:rsidRPr="00D24DC2">
        <w:rPr>
          <w:rFonts w:ascii="Times New Roman" w:hAnsi="Times New Roman" w:cs="Times New Roman"/>
          <w:sz w:val="24"/>
          <w:szCs w:val="24"/>
        </w:rPr>
        <w:t>Ratified by Academic Senate Council 202</w:t>
      </w:r>
      <w:r w:rsidR="00E747A7" w:rsidRPr="00D24DC2">
        <w:rPr>
          <w:rFonts w:ascii="Times New Roman" w:hAnsi="Times New Roman" w:cs="Times New Roman"/>
          <w:sz w:val="24"/>
          <w:szCs w:val="24"/>
        </w:rPr>
        <w:t>1-</w:t>
      </w:r>
      <w:r w:rsidR="004E71C4">
        <w:rPr>
          <w:rFonts w:ascii="Times New Roman" w:hAnsi="Times New Roman" w:cs="Times New Roman"/>
          <w:sz w:val="24"/>
          <w:szCs w:val="24"/>
        </w:rPr>
        <w:t>??-??</w:t>
      </w:r>
    </w:p>
    <w:p w14:paraId="0CEF7937" w14:textId="77777777" w:rsidR="005E7D9B" w:rsidRDefault="005E7D9B" w:rsidP="00B61804">
      <w:pPr>
        <w:rPr>
          <w:rFonts w:ascii="Times New Roman" w:hAnsi="Times New Roman" w:cs="Times New Roman"/>
          <w:sz w:val="24"/>
          <w:szCs w:val="24"/>
        </w:rPr>
      </w:pPr>
    </w:p>
    <w:p w14:paraId="78047445" w14:textId="7C716330" w:rsidR="00B61804" w:rsidRDefault="00B61804" w:rsidP="00B618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re draft goals from initial discussion in Senate Council</w:t>
      </w:r>
      <w:r>
        <w:rPr>
          <w:rFonts w:ascii="Times New Roman" w:hAnsi="Times New Roman" w:cs="Times New Roman"/>
          <w:sz w:val="24"/>
          <w:szCs w:val="24"/>
        </w:rPr>
        <w:t xml:space="preserve"> and refined by a workgroup</w:t>
      </w:r>
      <w:r>
        <w:rPr>
          <w:rFonts w:ascii="Times New Roman" w:hAnsi="Times New Roman" w:cs="Times New Roman"/>
          <w:sz w:val="24"/>
          <w:szCs w:val="24"/>
        </w:rPr>
        <w:t>.  Once finalized, the goals will be ranked by senators to produce a final prioritized list that will be ratified by Senate Council, directing the work of the Senate Officers and Standing Committee Faculty Co-Chairs.</w:t>
      </w:r>
      <w:r w:rsidR="00EA6FE8">
        <w:rPr>
          <w:rFonts w:ascii="Times New Roman" w:hAnsi="Times New Roman" w:cs="Times New Roman"/>
          <w:sz w:val="24"/>
          <w:szCs w:val="24"/>
        </w:rPr>
        <w:t xml:space="preserve">  Draft goals are presented in random order</w:t>
      </w:r>
      <w:r w:rsidR="008211C2">
        <w:rPr>
          <w:rFonts w:ascii="Times New Roman" w:hAnsi="Times New Roman" w:cs="Times New Roman"/>
          <w:sz w:val="24"/>
          <w:szCs w:val="24"/>
        </w:rPr>
        <w:t>, with associated letters to help facilitate conversation</w:t>
      </w:r>
      <w:r w:rsidR="00EA6FE8">
        <w:rPr>
          <w:rFonts w:ascii="Times New Roman" w:hAnsi="Times New Roman" w:cs="Times New Roman"/>
          <w:sz w:val="24"/>
          <w:szCs w:val="24"/>
        </w:rPr>
        <w:t>.</w:t>
      </w:r>
    </w:p>
    <w:p w14:paraId="21042191" w14:textId="368875CB" w:rsidR="0057286E" w:rsidRPr="00FA0BA8" w:rsidRDefault="0057286E" w:rsidP="0057286E">
      <w:pPr>
        <w:rPr>
          <w:rFonts w:ascii="Times New Roman" w:hAnsi="Times New Roman" w:cs="Times New Roman"/>
          <w:sz w:val="24"/>
          <w:szCs w:val="24"/>
        </w:rPr>
      </w:pPr>
    </w:p>
    <w:p w14:paraId="5B846402" w14:textId="3131E6E2" w:rsidR="00741946" w:rsidRPr="00FA0BA8" w:rsidRDefault="00741946" w:rsidP="008211C2">
      <w:pPr>
        <w:pStyle w:val="ListParagraph"/>
        <w:numPr>
          <w:ilvl w:val="0"/>
          <w:numId w:val="44"/>
        </w:numPr>
      </w:pPr>
      <w:r w:rsidRPr="00FA0BA8">
        <w:t>Participate in the accreditation process with a focus on collecting and analyzing disaggregated data campus-wide.</w:t>
      </w:r>
    </w:p>
    <w:p w14:paraId="176ADD51" w14:textId="5151CAAC" w:rsidR="00741946" w:rsidRPr="00FA0BA8" w:rsidRDefault="00741946" w:rsidP="008211C2">
      <w:pPr>
        <w:pStyle w:val="ListParagraph"/>
        <w:numPr>
          <w:ilvl w:val="0"/>
          <w:numId w:val="44"/>
        </w:numPr>
      </w:pPr>
      <w:r w:rsidRPr="00FA0BA8">
        <w:rPr>
          <w:rFonts w:eastAsiaTheme="minorEastAsia"/>
        </w:rPr>
        <w:t>Strengthen the relationship and increase communication with the AFT on academic and professional matters that impact shared governance, academic freedom, professional development, technology, evaluation, and policy guidance.</w:t>
      </w:r>
    </w:p>
    <w:p w14:paraId="76060306" w14:textId="7E55EBAE" w:rsidR="0052681F" w:rsidRPr="00FA0BA8" w:rsidRDefault="0052681F" w:rsidP="008211C2">
      <w:pPr>
        <w:pStyle w:val="ListParagraph"/>
        <w:numPr>
          <w:ilvl w:val="0"/>
          <w:numId w:val="44"/>
        </w:numPr>
        <w:rPr>
          <w:rFonts w:eastAsiaTheme="minorEastAsia"/>
          <w:sz w:val="22"/>
          <w:szCs w:val="22"/>
          <w:lang w:eastAsia="ja-JP"/>
        </w:rPr>
      </w:pPr>
      <w:r w:rsidRPr="00FA0BA8">
        <w:t xml:space="preserve">Support the development of our Ethnic </w:t>
      </w:r>
      <w:r w:rsidRPr="00FA0BA8">
        <w:rPr>
          <w:rFonts w:eastAsiaTheme="minorEastAsia"/>
          <w:lang w:eastAsia="ja-JP"/>
        </w:rPr>
        <w:t>Studies program consistent with new state-wide graduation requirement</w:t>
      </w:r>
      <w:r w:rsidRPr="00FA0BA8">
        <w:t>.</w:t>
      </w:r>
      <w:r w:rsidR="00E920A5">
        <w:t xml:space="preserve"> </w:t>
      </w:r>
    </w:p>
    <w:p w14:paraId="4EC7758E" w14:textId="0A45E3D0" w:rsidR="00741946" w:rsidRPr="00FA0BA8" w:rsidRDefault="00741946" w:rsidP="008211C2">
      <w:pPr>
        <w:pStyle w:val="ListParagraph"/>
        <w:numPr>
          <w:ilvl w:val="0"/>
          <w:numId w:val="44"/>
        </w:numPr>
      </w:pPr>
      <w:r w:rsidRPr="00FA0BA8">
        <w:t>Encourage more significant access to training and new innovative technology for faculty that will enhance the students learning experience, develop student skills and prepare students for transfer and career opportunities.</w:t>
      </w:r>
    </w:p>
    <w:p w14:paraId="578EC686" w14:textId="3470F065" w:rsidR="0052681F" w:rsidRPr="00FA0BA8" w:rsidRDefault="0052681F" w:rsidP="008211C2">
      <w:pPr>
        <w:pStyle w:val="ListParagraph"/>
        <w:numPr>
          <w:ilvl w:val="0"/>
          <w:numId w:val="44"/>
        </w:numPr>
      </w:pPr>
      <w:r w:rsidRPr="00FA0BA8">
        <w:rPr>
          <w:rFonts w:eastAsiaTheme="minorEastAsia"/>
        </w:rPr>
        <w:t>Finalize normal (compressed) calendar discussions within the VCCCD</w:t>
      </w:r>
      <w:r w:rsidRPr="00FA0BA8">
        <w:t>.</w:t>
      </w:r>
    </w:p>
    <w:p w14:paraId="7002EEA5" w14:textId="560AD155" w:rsidR="00741946" w:rsidRPr="00FA0BA8" w:rsidRDefault="00741946" w:rsidP="008211C2">
      <w:pPr>
        <w:pStyle w:val="ListParagraph"/>
        <w:numPr>
          <w:ilvl w:val="0"/>
          <w:numId w:val="44"/>
        </w:numPr>
      </w:pPr>
      <w:r w:rsidRPr="00FA0BA8">
        <w:t>Support the development and growth of remote work for faculty where appropriate and not otherwise prohibited by the law.</w:t>
      </w:r>
    </w:p>
    <w:p w14:paraId="3CA2AD01" w14:textId="77777777" w:rsidR="00741946" w:rsidRPr="00FA0BA8" w:rsidRDefault="00741946" w:rsidP="008211C2">
      <w:pPr>
        <w:pStyle w:val="ListParagraph"/>
        <w:numPr>
          <w:ilvl w:val="0"/>
          <w:numId w:val="44"/>
        </w:numPr>
      </w:pPr>
      <w:r w:rsidRPr="00FA0BA8">
        <w:t>Advocate for increased common gathering areas for students, including safe spaces for student groups and organizations.</w:t>
      </w:r>
      <w:r>
        <w:t xml:space="preserve"> </w:t>
      </w:r>
    </w:p>
    <w:p w14:paraId="22ED6C56" w14:textId="42CCEA1A" w:rsidR="00741946" w:rsidRPr="00FA0BA8" w:rsidRDefault="00741946" w:rsidP="008211C2">
      <w:pPr>
        <w:pStyle w:val="ListParagraph"/>
        <w:numPr>
          <w:ilvl w:val="0"/>
          <w:numId w:val="44"/>
        </w:numPr>
      </w:pPr>
      <w:r w:rsidRPr="00FA0BA8">
        <w:t>Continue to transform the culture of Moorpark College by focusing on racial equity, inclusion, and social justice for students of color and other marginalized student populations.</w:t>
      </w:r>
    </w:p>
    <w:p w14:paraId="313B4953" w14:textId="6F0E5491" w:rsidR="0052681F" w:rsidRPr="00FA0BA8" w:rsidRDefault="00850DC6" w:rsidP="008211C2">
      <w:pPr>
        <w:pStyle w:val="ListParagraph"/>
        <w:numPr>
          <w:ilvl w:val="0"/>
          <w:numId w:val="44"/>
        </w:numPr>
      </w:pPr>
      <w:r w:rsidRPr="00FA0BA8">
        <w:rPr>
          <w:rFonts w:eastAsiaTheme="minorEastAsia"/>
        </w:rPr>
        <w:t xml:space="preserve">Advocate for healthy meals available on campus that nourish better memory, alertness and faster information processing, while also promoting positive social, emotional, and academic outcomes for everyone in </w:t>
      </w:r>
      <w:r w:rsidRPr="00FA0BA8">
        <w:t xml:space="preserve">our diverse </w:t>
      </w:r>
      <w:r w:rsidRPr="00FA0BA8">
        <w:rPr>
          <w:rFonts w:eastAsiaTheme="minorEastAsia"/>
        </w:rPr>
        <w:t>campus communit</w:t>
      </w:r>
      <w:r w:rsidRPr="00FA0BA8">
        <w:t>y.</w:t>
      </w:r>
    </w:p>
    <w:p w14:paraId="5574B04B" w14:textId="651CA19B" w:rsidR="00850DC6" w:rsidRPr="00CE44C7" w:rsidRDefault="00850DC6" w:rsidP="008211C2">
      <w:pPr>
        <w:pStyle w:val="ListParagraph"/>
        <w:numPr>
          <w:ilvl w:val="0"/>
          <w:numId w:val="44"/>
        </w:numPr>
      </w:pPr>
      <w:r w:rsidRPr="00FA0BA8">
        <w:t>Inspire and lead in the transformation of Moorpark College by re-envisioning the future of higher education by engaging with administrators, classified professionals, students, and the community to understand current trends in education and our students’ needs (e.g.</w:t>
      </w:r>
      <w:r w:rsidRPr="00FA0BA8">
        <w:rPr>
          <w:rFonts w:eastAsiaTheme="minorEastAsia"/>
          <w:lang w:eastAsia="ja-JP"/>
        </w:rPr>
        <w:t>, modality preferences, mental health, basic needs, equity).</w:t>
      </w:r>
    </w:p>
    <w:p w14:paraId="78C4E1BB" w14:textId="3982E906" w:rsidR="00CE44C7" w:rsidRPr="00FA0BA8" w:rsidRDefault="00CE44C7" w:rsidP="008211C2">
      <w:pPr>
        <w:pStyle w:val="ListParagraph"/>
        <w:numPr>
          <w:ilvl w:val="0"/>
          <w:numId w:val="44"/>
        </w:numPr>
      </w:pPr>
      <w:r w:rsidRPr="00FA0BA8">
        <w:t>Develop student-centered policies and practices informed through the increased strategic collaboration with students and student-led organizations to understand the student experience at Moorpark College.</w:t>
      </w:r>
    </w:p>
    <w:p w14:paraId="167099B1" w14:textId="77777777" w:rsidR="00CE44C7" w:rsidRPr="00FA0BA8" w:rsidRDefault="00CE44C7" w:rsidP="00CE44C7"/>
    <w:p w14:paraId="793E36C0" w14:textId="77777777" w:rsidR="00FA0BA8" w:rsidRPr="00FA0BA8" w:rsidRDefault="00FA0BA8" w:rsidP="00EC5C36">
      <w:pPr>
        <w:ind w:left="720"/>
      </w:pPr>
    </w:p>
    <w:sectPr w:rsidR="00FA0BA8" w:rsidRPr="00FA0B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46B03" w14:textId="77777777" w:rsidR="00891D7E" w:rsidRDefault="00891D7E" w:rsidP="00D1721A">
      <w:pPr>
        <w:spacing w:after="0" w:line="240" w:lineRule="auto"/>
      </w:pPr>
      <w:r>
        <w:separator/>
      </w:r>
    </w:p>
  </w:endnote>
  <w:endnote w:type="continuationSeparator" w:id="0">
    <w:p w14:paraId="2FB5F7D8" w14:textId="77777777" w:rsidR="00891D7E" w:rsidRDefault="00891D7E" w:rsidP="00D17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7FDF2" w14:textId="77777777" w:rsidR="00891D7E" w:rsidRDefault="00891D7E" w:rsidP="00D1721A">
      <w:pPr>
        <w:spacing w:after="0" w:line="240" w:lineRule="auto"/>
      </w:pPr>
      <w:r>
        <w:separator/>
      </w:r>
    </w:p>
  </w:footnote>
  <w:footnote w:type="continuationSeparator" w:id="0">
    <w:p w14:paraId="47583C99" w14:textId="77777777" w:rsidR="00891D7E" w:rsidRDefault="00891D7E" w:rsidP="00D172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7CC7"/>
    <w:multiLevelType w:val="hybridMultilevel"/>
    <w:tmpl w:val="80EC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871EC"/>
    <w:multiLevelType w:val="hybridMultilevel"/>
    <w:tmpl w:val="570610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A2AF0"/>
    <w:multiLevelType w:val="hybridMultilevel"/>
    <w:tmpl w:val="FC225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D02EC"/>
    <w:multiLevelType w:val="hybridMultilevel"/>
    <w:tmpl w:val="9DD45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A71F2"/>
    <w:multiLevelType w:val="hybridMultilevel"/>
    <w:tmpl w:val="41384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90CE9"/>
    <w:multiLevelType w:val="hybridMultilevel"/>
    <w:tmpl w:val="0ADCF0E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2A73CB"/>
    <w:multiLevelType w:val="hybridMultilevel"/>
    <w:tmpl w:val="5F7ED1CE"/>
    <w:lvl w:ilvl="0" w:tplc="B90A49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5F42EC"/>
    <w:multiLevelType w:val="hybridMultilevel"/>
    <w:tmpl w:val="16E24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7E7B3E"/>
    <w:multiLevelType w:val="hybridMultilevel"/>
    <w:tmpl w:val="8BAE2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D25B4F"/>
    <w:multiLevelType w:val="hybridMultilevel"/>
    <w:tmpl w:val="7DFA4998"/>
    <w:lvl w:ilvl="0" w:tplc="93F47A44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437BD5"/>
    <w:multiLevelType w:val="hybridMultilevel"/>
    <w:tmpl w:val="CD2812B0"/>
    <w:lvl w:ilvl="0" w:tplc="B90A49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D0495E"/>
    <w:multiLevelType w:val="multilevel"/>
    <w:tmpl w:val="9BD84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A54223"/>
    <w:multiLevelType w:val="hybridMultilevel"/>
    <w:tmpl w:val="DAB4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84A4E"/>
    <w:multiLevelType w:val="hybridMultilevel"/>
    <w:tmpl w:val="A0961DD2"/>
    <w:lvl w:ilvl="0" w:tplc="B90A49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02695C"/>
    <w:multiLevelType w:val="hybridMultilevel"/>
    <w:tmpl w:val="84366D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62262C"/>
    <w:multiLevelType w:val="hybridMultilevel"/>
    <w:tmpl w:val="4A7AA6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F4A2034"/>
    <w:multiLevelType w:val="multilevel"/>
    <w:tmpl w:val="55481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0CB3C40"/>
    <w:multiLevelType w:val="hybridMultilevel"/>
    <w:tmpl w:val="3F04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82097C"/>
    <w:multiLevelType w:val="hybridMultilevel"/>
    <w:tmpl w:val="15E2E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B31389"/>
    <w:multiLevelType w:val="hybridMultilevel"/>
    <w:tmpl w:val="3474C0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8E776F"/>
    <w:multiLevelType w:val="multilevel"/>
    <w:tmpl w:val="55B68EC2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16F23F8"/>
    <w:multiLevelType w:val="hybridMultilevel"/>
    <w:tmpl w:val="408EEED8"/>
    <w:lvl w:ilvl="0" w:tplc="B90A49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A3B01"/>
    <w:multiLevelType w:val="hybridMultilevel"/>
    <w:tmpl w:val="B1523BC2"/>
    <w:lvl w:ilvl="0" w:tplc="C9C64FB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53996"/>
    <w:multiLevelType w:val="hybridMultilevel"/>
    <w:tmpl w:val="9D683156"/>
    <w:lvl w:ilvl="0" w:tplc="B90A49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BF1A84"/>
    <w:multiLevelType w:val="hybridMultilevel"/>
    <w:tmpl w:val="E7E849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5A351D"/>
    <w:multiLevelType w:val="hybridMultilevel"/>
    <w:tmpl w:val="8C7A96FE"/>
    <w:lvl w:ilvl="0" w:tplc="9CD2B8C8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C04AFD"/>
    <w:multiLevelType w:val="hybridMultilevel"/>
    <w:tmpl w:val="25407022"/>
    <w:lvl w:ilvl="0" w:tplc="B90A49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56EE4"/>
    <w:multiLevelType w:val="hybridMultilevel"/>
    <w:tmpl w:val="D3AA97D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7C7A1C"/>
    <w:multiLevelType w:val="hybridMultilevel"/>
    <w:tmpl w:val="C48A5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16F59"/>
    <w:multiLevelType w:val="hybridMultilevel"/>
    <w:tmpl w:val="B63CAFC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F7A41F2"/>
    <w:multiLevelType w:val="hybridMultilevel"/>
    <w:tmpl w:val="597EBE9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4C36C8"/>
    <w:multiLevelType w:val="hybridMultilevel"/>
    <w:tmpl w:val="AAB698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45520F"/>
    <w:multiLevelType w:val="multilevel"/>
    <w:tmpl w:val="55B68EC2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5E55277B"/>
    <w:multiLevelType w:val="hybridMultilevel"/>
    <w:tmpl w:val="C0F0716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22F740A"/>
    <w:multiLevelType w:val="hybridMultilevel"/>
    <w:tmpl w:val="C77EA382"/>
    <w:lvl w:ilvl="0" w:tplc="DF50A0A8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124D35"/>
    <w:multiLevelType w:val="hybridMultilevel"/>
    <w:tmpl w:val="4C98F186"/>
    <w:lvl w:ilvl="0" w:tplc="B90A49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983515"/>
    <w:multiLevelType w:val="multilevel"/>
    <w:tmpl w:val="C5061D66"/>
    <w:lvl w:ilvl="0">
      <w:start w:val="1"/>
      <w:numFmt w:val="decimal"/>
      <w:lvlText w:val="%1)"/>
      <w:lvlJc w:val="left"/>
      <w:pPr>
        <w:ind w:left="36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FC9361E"/>
    <w:multiLevelType w:val="hybridMultilevel"/>
    <w:tmpl w:val="A62C7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E93857"/>
    <w:multiLevelType w:val="hybridMultilevel"/>
    <w:tmpl w:val="5498D8FC"/>
    <w:lvl w:ilvl="0" w:tplc="7F0EAB4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9768C8"/>
    <w:multiLevelType w:val="hybridMultilevel"/>
    <w:tmpl w:val="21A634A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F43F65"/>
    <w:multiLevelType w:val="hybridMultilevel"/>
    <w:tmpl w:val="80EC8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3247803"/>
    <w:multiLevelType w:val="hybridMultilevel"/>
    <w:tmpl w:val="9774E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7965FA"/>
    <w:multiLevelType w:val="hybridMultilevel"/>
    <w:tmpl w:val="FC8084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7721EA"/>
    <w:multiLevelType w:val="hybridMultilevel"/>
    <w:tmpl w:val="82E2A6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4"/>
  </w:num>
  <w:num w:numId="3">
    <w:abstractNumId w:val="19"/>
  </w:num>
  <w:num w:numId="4">
    <w:abstractNumId w:val="42"/>
  </w:num>
  <w:num w:numId="5">
    <w:abstractNumId w:val="27"/>
  </w:num>
  <w:num w:numId="6">
    <w:abstractNumId w:val="43"/>
  </w:num>
  <w:num w:numId="7">
    <w:abstractNumId w:val="24"/>
  </w:num>
  <w:num w:numId="8">
    <w:abstractNumId w:val="39"/>
  </w:num>
  <w:num w:numId="9">
    <w:abstractNumId w:val="32"/>
  </w:num>
  <w:num w:numId="10">
    <w:abstractNumId w:val="5"/>
  </w:num>
  <w:num w:numId="11">
    <w:abstractNumId w:val="36"/>
  </w:num>
  <w:num w:numId="12">
    <w:abstractNumId w:val="40"/>
  </w:num>
  <w:num w:numId="13">
    <w:abstractNumId w:val="4"/>
  </w:num>
  <w:num w:numId="14">
    <w:abstractNumId w:val="31"/>
  </w:num>
  <w:num w:numId="15">
    <w:abstractNumId w:val="25"/>
  </w:num>
  <w:num w:numId="16">
    <w:abstractNumId w:val="9"/>
  </w:num>
  <w:num w:numId="17">
    <w:abstractNumId w:val="22"/>
  </w:num>
  <w:num w:numId="18">
    <w:abstractNumId w:val="34"/>
  </w:num>
  <w:num w:numId="19">
    <w:abstractNumId w:val="33"/>
  </w:num>
  <w:num w:numId="20">
    <w:abstractNumId w:val="29"/>
  </w:num>
  <w:num w:numId="21">
    <w:abstractNumId w:val="16"/>
  </w:num>
  <w:num w:numId="22">
    <w:abstractNumId w:val="11"/>
  </w:num>
  <w:num w:numId="23">
    <w:abstractNumId w:val="23"/>
  </w:num>
  <w:num w:numId="24">
    <w:abstractNumId w:val="10"/>
  </w:num>
  <w:num w:numId="25">
    <w:abstractNumId w:val="35"/>
  </w:num>
  <w:num w:numId="26">
    <w:abstractNumId w:val="21"/>
  </w:num>
  <w:num w:numId="27">
    <w:abstractNumId w:val="26"/>
  </w:num>
  <w:num w:numId="28">
    <w:abstractNumId w:val="13"/>
  </w:num>
  <w:num w:numId="29">
    <w:abstractNumId w:val="6"/>
  </w:num>
  <w:num w:numId="30">
    <w:abstractNumId w:val="38"/>
  </w:num>
  <w:num w:numId="31">
    <w:abstractNumId w:val="8"/>
  </w:num>
  <w:num w:numId="32">
    <w:abstractNumId w:val="28"/>
  </w:num>
  <w:num w:numId="33">
    <w:abstractNumId w:val="7"/>
  </w:num>
  <w:num w:numId="34">
    <w:abstractNumId w:val="3"/>
  </w:num>
  <w:num w:numId="35">
    <w:abstractNumId w:val="0"/>
  </w:num>
  <w:num w:numId="36">
    <w:abstractNumId w:val="41"/>
  </w:num>
  <w:num w:numId="37">
    <w:abstractNumId w:val="17"/>
  </w:num>
  <w:num w:numId="38">
    <w:abstractNumId w:val="12"/>
  </w:num>
  <w:num w:numId="39">
    <w:abstractNumId w:val="2"/>
  </w:num>
  <w:num w:numId="40">
    <w:abstractNumId w:val="37"/>
  </w:num>
  <w:num w:numId="41">
    <w:abstractNumId w:val="18"/>
  </w:num>
  <w:num w:numId="42">
    <w:abstractNumId w:val="15"/>
  </w:num>
  <w:num w:numId="43">
    <w:abstractNumId w:val="30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7ewNDSxMLEwNbJU0lEKTi0uzszPAykwrAUAVQz0OywAAAA="/>
  </w:docVars>
  <w:rsids>
    <w:rsidRoot w:val="002B33D7"/>
    <w:rsid w:val="0001033F"/>
    <w:rsid w:val="00026B63"/>
    <w:rsid w:val="00042DF2"/>
    <w:rsid w:val="00042F6D"/>
    <w:rsid w:val="00043009"/>
    <w:rsid w:val="00061C21"/>
    <w:rsid w:val="000711AC"/>
    <w:rsid w:val="000740EF"/>
    <w:rsid w:val="00081C44"/>
    <w:rsid w:val="00084E8D"/>
    <w:rsid w:val="0009085F"/>
    <w:rsid w:val="000A06D6"/>
    <w:rsid w:val="000A20E4"/>
    <w:rsid w:val="000A245D"/>
    <w:rsid w:val="000B057D"/>
    <w:rsid w:val="000B6716"/>
    <w:rsid w:val="000C4467"/>
    <w:rsid w:val="000D673C"/>
    <w:rsid w:val="000E0AF9"/>
    <w:rsid w:val="0010283E"/>
    <w:rsid w:val="00103E2B"/>
    <w:rsid w:val="00106448"/>
    <w:rsid w:val="00126D88"/>
    <w:rsid w:val="00131A42"/>
    <w:rsid w:val="00132CB0"/>
    <w:rsid w:val="001364CC"/>
    <w:rsid w:val="00143C3B"/>
    <w:rsid w:val="001471CB"/>
    <w:rsid w:val="001559F0"/>
    <w:rsid w:val="00155ECE"/>
    <w:rsid w:val="001652CE"/>
    <w:rsid w:val="001653D0"/>
    <w:rsid w:val="00174BA6"/>
    <w:rsid w:val="00175CE5"/>
    <w:rsid w:val="00176074"/>
    <w:rsid w:val="00176E6E"/>
    <w:rsid w:val="00184188"/>
    <w:rsid w:val="0019464A"/>
    <w:rsid w:val="001964BA"/>
    <w:rsid w:val="001A20DC"/>
    <w:rsid w:val="001D1317"/>
    <w:rsid w:val="001D4044"/>
    <w:rsid w:val="001D61B7"/>
    <w:rsid w:val="001E26A4"/>
    <w:rsid w:val="001F3797"/>
    <w:rsid w:val="00202529"/>
    <w:rsid w:val="00204F1A"/>
    <w:rsid w:val="002101FA"/>
    <w:rsid w:val="00213A9D"/>
    <w:rsid w:val="00215C29"/>
    <w:rsid w:val="00220F23"/>
    <w:rsid w:val="00225847"/>
    <w:rsid w:val="00227F1E"/>
    <w:rsid w:val="00234D6D"/>
    <w:rsid w:val="0023760E"/>
    <w:rsid w:val="00242ED0"/>
    <w:rsid w:val="00262DCA"/>
    <w:rsid w:val="00271AE8"/>
    <w:rsid w:val="00272F59"/>
    <w:rsid w:val="002864AE"/>
    <w:rsid w:val="002945ED"/>
    <w:rsid w:val="002A1872"/>
    <w:rsid w:val="002A1D36"/>
    <w:rsid w:val="002A5A06"/>
    <w:rsid w:val="002B33D7"/>
    <w:rsid w:val="002B64AF"/>
    <w:rsid w:val="002B76E7"/>
    <w:rsid w:val="002C6732"/>
    <w:rsid w:val="002D1B7C"/>
    <w:rsid w:val="002E71D8"/>
    <w:rsid w:val="002E757F"/>
    <w:rsid w:val="00305011"/>
    <w:rsid w:val="003078A8"/>
    <w:rsid w:val="0031449C"/>
    <w:rsid w:val="00327940"/>
    <w:rsid w:val="00331478"/>
    <w:rsid w:val="00332127"/>
    <w:rsid w:val="003372B1"/>
    <w:rsid w:val="003444F1"/>
    <w:rsid w:val="003455E7"/>
    <w:rsid w:val="00353373"/>
    <w:rsid w:val="00357BC1"/>
    <w:rsid w:val="003767A9"/>
    <w:rsid w:val="003813D2"/>
    <w:rsid w:val="00390DAE"/>
    <w:rsid w:val="00393066"/>
    <w:rsid w:val="003A5DCE"/>
    <w:rsid w:val="003A69E4"/>
    <w:rsid w:val="003A75B9"/>
    <w:rsid w:val="003B454A"/>
    <w:rsid w:val="003C2272"/>
    <w:rsid w:val="003C7E98"/>
    <w:rsid w:val="003D0635"/>
    <w:rsid w:val="003D5383"/>
    <w:rsid w:val="003F4263"/>
    <w:rsid w:val="004042AF"/>
    <w:rsid w:val="0041240E"/>
    <w:rsid w:val="0041314D"/>
    <w:rsid w:val="00452580"/>
    <w:rsid w:val="00455D02"/>
    <w:rsid w:val="0047229A"/>
    <w:rsid w:val="00477B53"/>
    <w:rsid w:val="00484A63"/>
    <w:rsid w:val="004A55CA"/>
    <w:rsid w:val="004B1555"/>
    <w:rsid w:val="004B438F"/>
    <w:rsid w:val="004C32E0"/>
    <w:rsid w:val="004C7000"/>
    <w:rsid w:val="004D029C"/>
    <w:rsid w:val="004D7BF7"/>
    <w:rsid w:val="004E3E44"/>
    <w:rsid w:val="004E635E"/>
    <w:rsid w:val="004E71C4"/>
    <w:rsid w:val="004F16AF"/>
    <w:rsid w:val="004F4C19"/>
    <w:rsid w:val="004F7704"/>
    <w:rsid w:val="005104DC"/>
    <w:rsid w:val="0052681F"/>
    <w:rsid w:val="00530562"/>
    <w:rsid w:val="00531795"/>
    <w:rsid w:val="0053374E"/>
    <w:rsid w:val="00534738"/>
    <w:rsid w:val="0055055D"/>
    <w:rsid w:val="00564D11"/>
    <w:rsid w:val="0057286E"/>
    <w:rsid w:val="00575B7C"/>
    <w:rsid w:val="0057715D"/>
    <w:rsid w:val="0059261A"/>
    <w:rsid w:val="00597B94"/>
    <w:rsid w:val="005A2D79"/>
    <w:rsid w:val="005A64D8"/>
    <w:rsid w:val="005C3E18"/>
    <w:rsid w:val="005D2D74"/>
    <w:rsid w:val="005D60CD"/>
    <w:rsid w:val="005E22BD"/>
    <w:rsid w:val="005E5817"/>
    <w:rsid w:val="005E7D9B"/>
    <w:rsid w:val="005F69B8"/>
    <w:rsid w:val="0061255A"/>
    <w:rsid w:val="00612D7D"/>
    <w:rsid w:val="006217CE"/>
    <w:rsid w:val="006262B0"/>
    <w:rsid w:val="006366C1"/>
    <w:rsid w:val="00642219"/>
    <w:rsid w:val="00643CB1"/>
    <w:rsid w:val="00656878"/>
    <w:rsid w:val="00656BA7"/>
    <w:rsid w:val="00680575"/>
    <w:rsid w:val="006835B6"/>
    <w:rsid w:val="0068766C"/>
    <w:rsid w:val="00691C07"/>
    <w:rsid w:val="006A158D"/>
    <w:rsid w:val="006A1A6E"/>
    <w:rsid w:val="006A2849"/>
    <w:rsid w:val="006A741F"/>
    <w:rsid w:val="006B578B"/>
    <w:rsid w:val="006C2057"/>
    <w:rsid w:val="006C2EFF"/>
    <w:rsid w:val="006D0ED2"/>
    <w:rsid w:val="006D21E6"/>
    <w:rsid w:val="006E4348"/>
    <w:rsid w:val="006F1981"/>
    <w:rsid w:val="0072095B"/>
    <w:rsid w:val="007214B2"/>
    <w:rsid w:val="00722173"/>
    <w:rsid w:val="00723731"/>
    <w:rsid w:val="00730C52"/>
    <w:rsid w:val="00737012"/>
    <w:rsid w:val="0074058A"/>
    <w:rsid w:val="00741946"/>
    <w:rsid w:val="00752FD7"/>
    <w:rsid w:val="00757EA2"/>
    <w:rsid w:val="007702A3"/>
    <w:rsid w:val="00785A7A"/>
    <w:rsid w:val="00787629"/>
    <w:rsid w:val="007905B9"/>
    <w:rsid w:val="00791EDC"/>
    <w:rsid w:val="007940BB"/>
    <w:rsid w:val="00794EB9"/>
    <w:rsid w:val="007A3C22"/>
    <w:rsid w:val="007B0F2D"/>
    <w:rsid w:val="007B5A2A"/>
    <w:rsid w:val="007C5EDB"/>
    <w:rsid w:val="007C664F"/>
    <w:rsid w:val="007D1749"/>
    <w:rsid w:val="007D41FE"/>
    <w:rsid w:val="007D5905"/>
    <w:rsid w:val="007D6DE4"/>
    <w:rsid w:val="007E2DB5"/>
    <w:rsid w:val="007E4E4C"/>
    <w:rsid w:val="007E779D"/>
    <w:rsid w:val="007F05AA"/>
    <w:rsid w:val="007F2497"/>
    <w:rsid w:val="007F7A61"/>
    <w:rsid w:val="0081452E"/>
    <w:rsid w:val="008211C2"/>
    <w:rsid w:val="008269B5"/>
    <w:rsid w:val="00850161"/>
    <w:rsid w:val="00850DC6"/>
    <w:rsid w:val="00852294"/>
    <w:rsid w:val="0085557B"/>
    <w:rsid w:val="00871A27"/>
    <w:rsid w:val="008738BB"/>
    <w:rsid w:val="00881030"/>
    <w:rsid w:val="0088550B"/>
    <w:rsid w:val="00886107"/>
    <w:rsid w:val="00891D7E"/>
    <w:rsid w:val="008A1968"/>
    <w:rsid w:val="008A1FAA"/>
    <w:rsid w:val="008A3A5D"/>
    <w:rsid w:val="008B2D3C"/>
    <w:rsid w:val="008B569C"/>
    <w:rsid w:val="008B6F72"/>
    <w:rsid w:val="008C5EE3"/>
    <w:rsid w:val="008E734A"/>
    <w:rsid w:val="008F0477"/>
    <w:rsid w:val="008F1331"/>
    <w:rsid w:val="009030B0"/>
    <w:rsid w:val="00911D2D"/>
    <w:rsid w:val="00911D63"/>
    <w:rsid w:val="00911F40"/>
    <w:rsid w:val="0091254D"/>
    <w:rsid w:val="0092443F"/>
    <w:rsid w:val="009261DA"/>
    <w:rsid w:val="00926E45"/>
    <w:rsid w:val="009360C6"/>
    <w:rsid w:val="0094006A"/>
    <w:rsid w:val="009419C0"/>
    <w:rsid w:val="0094580D"/>
    <w:rsid w:val="009509CD"/>
    <w:rsid w:val="00955C02"/>
    <w:rsid w:val="0096117F"/>
    <w:rsid w:val="009652FE"/>
    <w:rsid w:val="00970E9C"/>
    <w:rsid w:val="009767CA"/>
    <w:rsid w:val="00982584"/>
    <w:rsid w:val="00987191"/>
    <w:rsid w:val="00992A8A"/>
    <w:rsid w:val="009B31F0"/>
    <w:rsid w:val="009B5691"/>
    <w:rsid w:val="009C4771"/>
    <w:rsid w:val="009D142F"/>
    <w:rsid w:val="009D7B2C"/>
    <w:rsid w:val="009F6055"/>
    <w:rsid w:val="00A05583"/>
    <w:rsid w:val="00A0599D"/>
    <w:rsid w:val="00A06933"/>
    <w:rsid w:val="00A179E7"/>
    <w:rsid w:val="00A24D68"/>
    <w:rsid w:val="00A520C7"/>
    <w:rsid w:val="00A64423"/>
    <w:rsid w:val="00A711A3"/>
    <w:rsid w:val="00A73E5B"/>
    <w:rsid w:val="00A957D4"/>
    <w:rsid w:val="00A97061"/>
    <w:rsid w:val="00A976E7"/>
    <w:rsid w:val="00AA26B7"/>
    <w:rsid w:val="00AB2A5D"/>
    <w:rsid w:val="00AB3D1D"/>
    <w:rsid w:val="00AC1626"/>
    <w:rsid w:val="00AC3449"/>
    <w:rsid w:val="00AD0C9B"/>
    <w:rsid w:val="00AD0F09"/>
    <w:rsid w:val="00AE695D"/>
    <w:rsid w:val="00AF59BB"/>
    <w:rsid w:val="00AF6A06"/>
    <w:rsid w:val="00B03896"/>
    <w:rsid w:val="00B1049B"/>
    <w:rsid w:val="00B208BE"/>
    <w:rsid w:val="00B37ABF"/>
    <w:rsid w:val="00B40B11"/>
    <w:rsid w:val="00B44F84"/>
    <w:rsid w:val="00B4568E"/>
    <w:rsid w:val="00B571F2"/>
    <w:rsid w:val="00B5751B"/>
    <w:rsid w:val="00B61804"/>
    <w:rsid w:val="00B65781"/>
    <w:rsid w:val="00B71EAD"/>
    <w:rsid w:val="00B720B7"/>
    <w:rsid w:val="00B724BC"/>
    <w:rsid w:val="00B813F7"/>
    <w:rsid w:val="00B96477"/>
    <w:rsid w:val="00B97CA3"/>
    <w:rsid w:val="00BA0380"/>
    <w:rsid w:val="00BA2CAF"/>
    <w:rsid w:val="00BA5CE5"/>
    <w:rsid w:val="00BA75FD"/>
    <w:rsid w:val="00BB450C"/>
    <w:rsid w:val="00BC3CB9"/>
    <w:rsid w:val="00BC7F14"/>
    <w:rsid w:val="00BD07AC"/>
    <w:rsid w:val="00BD0D69"/>
    <w:rsid w:val="00BD1BA9"/>
    <w:rsid w:val="00BD3EB9"/>
    <w:rsid w:val="00BE0E24"/>
    <w:rsid w:val="00BE22F8"/>
    <w:rsid w:val="00BE2981"/>
    <w:rsid w:val="00BE7B52"/>
    <w:rsid w:val="00BF56F8"/>
    <w:rsid w:val="00C038B5"/>
    <w:rsid w:val="00C13721"/>
    <w:rsid w:val="00C23100"/>
    <w:rsid w:val="00C23259"/>
    <w:rsid w:val="00C33A60"/>
    <w:rsid w:val="00C348A9"/>
    <w:rsid w:val="00C34A17"/>
    <w:rsid w:val="00C35995"/>
    <w:rsid w:val="00C44894"/>
    <w:rsid w:val="00C637AD"/>
    <w:rsid w:val="00C655B9"/>
    <w:rsid w:val="00C66882"/>
    <w:rsid w:val="00C773EA"/>
    <w:rsid w:val="00C84E6B"/>
    <w:rsid w:val="00C91675"/>
    <w:rsid w:val="00C93C5B"/>
    <w:rsid w:val="00C97742"/>
    <w:rsid w:val="00CB0E0E"/>
    <w:rsid w:val="00CB0F51"/>
    <w:rsid w:val="00CC31A7"/>
    <w:rsid w:val="00CD3386"/>
    <w:rsid w:val="00CD3FEB"/>
    <w:rsid w:val="00CD402E"/>
    <w:rsid w:val="00CE44C7"/>
    <w:rsid w:val="00D1721A"/>
    <w:rsid w:val="00D17DDF"/>
    <w:rsid w:val="00D2217B"/>
    <w:rsid w:val="00D24DC2"/>
    <w:rsid w:val="00D32369"/>
    <w:rsid w:val="00D3770E"/>
    <w:rsid w:val="00D429CB"/>
    <w:rsid w:val="00D505BA"/>
    <w:rsid w:val="00D518B0"/>
    <w:rsid w:val="00D55994"/>
    <w:rsid w:val="00D904F4"/>
    <w:rsid w:val="00D94E46"/>
    <w:rsid w:val="00DA3668"/>
    <w:rsid w:val="00DA46F0"/>
    <w:rsid w:val="00DA47AF"/>
    <w:rsid w:val="00DA50D1"/>
    <w:rsid w:val="00DB1F67"/>
    <w:rsid w:val="00DB726C"/>
    <w:rsid w:val="00DB7D9E"/>
    <w:rsid w:val="00DC005A"/>
    <w:rsid w:val="00DD7B08"/>
    <w:rsid w:val="00DD7B73"/>
    <w:rsid w:val="00DE3E2E"/>
    <w:rsid w:val="00DE6416"/>
    <w:rsid w:val="00E03F5B"/>
    <w:rsid w:val="00E14686"/>
    <w:rsid w:val="00E16F76"/>
    <w:rsid w:val="00E230A9"/>
    <w:rsid w:val="00E27E63"/>
    <w:rsid w:val="00E37757"/>
    <w:rsid w:val="00E47B62"/>
    <w:rsid w:val="00E53BD9"/>
    <w:rsid w:val="00E64CCE"/>
    <w:rsid w:val="00E73EA6"/>
    <w:rsid w:val="00E73FC2"/>
    <w:rsid w:val="00E747A7"/>
    <w:rsid w:val="00E75322"/>
    <w:rsid w:val="00E86650"/>
    <w:rsid w:val="00E87598"/>
    <w:rsid w:val="00E920A5"/>
    <w:rsid w:val="00E95C52"/>
    <w:rsid w:val="00E96833"/>
    <w:rsid w:val="00EA286C"/>
    <w:rsid w:val="00EA6106"/>
    <w:rsid w:val="00EA6EE0"/>
    <w:rsid w:val="00EA6FE8"/>
    <w:rsid w:val="00EB529D"/>
    <w:rsid w:val="00EC5C36"/>
    <w:rsid w:val="00ED2824"/>
    <w:rsid w:val="00EE56A4"/>
    <w:rsid w:val="00EF266D"/>
    <w:rsid w:val="00F0343C"/>
    <w:rsid w:val="00F03A8A"/>
    <w:rsid w:val="00F15BA7"/>
    <w:rsid w:val="00F254FF"/>
    <w:rsid w:val="00F26FB3"/>
    <w:rsid w:val="00F30CDF"/>
    <w:rsid w:val="00F319C0"/>
    <w:rsid w:val="00F35098"/>
    <w:rsid w:val="00F37D92"/>
    <w:rsid w:val="00F44FF9"/>
    <w:rsid w:val="00F4519F"/>
    <w:rsid w:val="00F5316D"/>
    <w:rsid w:val="00F57BB7"/>
    <w:rsid w:val="00F61FC8"/>
    <w:rsid w:val="00F77EA8"/>
    <w:rsid w:val="00F90FCF"/>
    <w:rsid w:val="00F92793"/>
    <w:rsid w:val="00FA0BA8"/>
    <w:rsid w:val="00FA2476"/>
    <w:rsid w:val="00FA26A3"/>
    <w:rsid w:val="00FC099B"/>
    <w:rsid w:val="00FD18D1"/>
    <w:rsid w:val="00FD3BFB"/>
    <w:rsid w:val="00FE5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09B32"/>
  <w15:chartTrackingRefBased/>
  <w15:docId w15:val="{745C77F8-D2A2-4328-B181-1BD2E572A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33D7"/>
    <w:pPr>
      <w:spacing w:after="0" w:line="240" w:lineRule="auto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oSpacing">
    <w:name w:val="No Spacing"/>
    <w:uiPriority w:val="1"/>
    <w:qFormat/>
    <w:rsid w:val="002D1B7C"/>
    <w:pPr>
      <w:spacing w:after="0" w:line="240" w:lineRule="auto"/>
    </w:pPr>
  </w:style>
  <w:style w:type="character" w:customStyle="1" w:styleId="checkbox-button-label-text">
    <w:name w:val="checkbox-button-label-text"/>
    <w:basedOn w:val="DefaultParagraphFont"/>
    <w:rsid w:val="005F69B8"/>
  </w:style>
  <w:style w:type="character" w:styleId="Emphasis">
    <w:name w:val="Emphasis"/>
    <w:basedOn w:val="DefaultParagraphFont"/>
    <w:uiPriority w:val="20"/>
    <w:qFormat/>
    <w:rsid w:val="005F69B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17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21A"/>
  </w:style>
  <w:style w:type="paragraph" w:styleId="Footer">
    <w:name w:val="footer"/>
    <w:basedOn w:val="Normal"/>
    <w:link w:val="FooterChar"/>
    <w:uiPriority w:val="99"/>
    <w:unhideWhenUsed/>
    <w:rsid w:val="00D17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21A"/>
  </w:style>
  <w:style w:type="paragraph" w:styleId="BalloonText">
    <w:name w:val="Balloon Text"/>
    <w:basedOn w:val="Normal"/>
    <w:link w:val="BalloonTextChar"/>
    <w:uiPriority w:val="99"/>
    <w:semiHidden/>
    <w:unhideWhenUsed/>
    <w:rsid w:val="00AD0C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C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8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1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61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4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3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69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6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4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7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75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7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85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8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Reese</dc:creator>
  <cp:keywords/>
  <dc:description/>
  <cp:lastModifiedBy>Erik Reese</cp:lastModifiedBy>
  <cp:revision>20</cp:revision>
  <dcterms:created xsi:type="dcterms:W3CDTF">2021-09-17T15:34:00Z</dcterms:created>
  <dcterms:modified xsi:type="dcterms:W3CDTF">2021-09-17T15:41:00Z</dcterms:modified>
</cp:coreProperties>
</file>